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5B59D3B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7329C4">
        <w:rPr>
          <w:spacing w:val="-4"/>
        </w:rPr>
        <w:t>05</w:t>
      </w:r>
      <w:r w:rsidR="000451CD">
        <w:rPr>
          <w:spacing w:val="-4"/>
        </w:rPr>
        <w:t>/202</w:t>
      </w:r>
      <w:r w:rsidR="007329C4">
        <w:rPr>
          <w:spacing w:val="-4"/>
        </w:rPr>
        <w:t>3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5B8C7381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="00CE200B">
        <w:rPr>
          <w:sz w:val="20"/>
        </w:rPr>
        <w:t xml:space="preserve"> and </w:t>
      </w:r>
      <w:r w:rsidRPr="004E3B9B">
        <w:rPr>
          <w:sz w:val="20"/>
        </w:rPr>
        <w:t>develop</w:t>
      </w:r>
      <w:r>
        <w:rPr>
          <w:sz w:val="20"/>
        </w:rPr>
        <w:t>ed</w:t>
      </w:r>
      <w:r w:rsidR="00CE200B">
        <w:rPr>
          <w:sz w:val="20"/>
        </w:rPr>
        <w:t xml:space="preserve"> </w:t>
      </w:r>
      <w:r w:rsidRPr="004E3B9B">
        <w:rPr>
          <w:sz w:val="20"/>
        </w:rPr>
        <w:t xml:space="preserve">robust enterprise web applications utilizing </w:t>
      </w:r>
      <w:r w:rsidR="00AF322F">
        <w:rPr>
          <w:sz w:val="20"/>
        </w:rPr>
        <w:t>Figma</w:t>
      </w:r>
      <w:bookmarkStart w:id="0" w:name="_GoBack"/>
      <w:bookmarkEnd w:id="0"/>
      <w:r w:rsidR="00AF322F">
        <w:rPr>
          <w:sz w:val="20"/>
        </w:rPr>
        <w:t xml:space="preserve">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 w:rsidR="00474FFE">
        <w:rPr>
          <w:sz w:val="20"/>
        </w:rPr>
        <w:t xml:space="preserve"> and MongoDB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28FA58AC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 xml:space="preserve">using Shopify, jQuery, HTML, </w:t>
      </w:r>
      <w:r w:rsidR="007329C4">
        <w:rPr>
          <w:sz w:val="20"/>
        </w:rPr>
        <w:t xml:space="preserve">CSS, </w:t>
      </w:r>
      <w:r w:rsidR="00674DD5">
        <w:rPr>
          <w:sz w:val="20"/>
        </w:rPr>
        <w:t>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442B2E1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1F69F5C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</w:t>
      </w:r>
      <w:r w:rsidR="000477BE">
        <w:rPr>
          <w:sz w:val="20"/>
        </w:rPr>
        <w:t>A</w:t>
      </w:r>
      <w:r>
        <w:rPr>
          <w:sz w:val="20"/>
        </w:rPr>
        <w:t>s office hours.</w:t>
      </w:r>
    </w:p>
    <w:p w14:paraId="51D9E374" w14:textId="582E3FF2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research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26F426DC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 xml:space="preserve">basic programming </w:t>
      </w:r>
      <w:r w:rsidR="00643CDE">
        <w:rPr>
          <w:sz w:val="20"/>
        </w:rPr>
        <w:t>to</w:t>
      </w:r>
      <w:r w:rsidR="004C5362">
        <w:rPr>
          <w:sz w:val="20"/>
        </w:rPr>
        <w:t xml:space="preserve">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qwUADQu8hi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D01AC"/>
    <w:rsid w:val="000E2B96"/>
    <w:rsid w:val="00100C31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4890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74FFE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D5845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329C4"/>
    <w:rsid w:val="00740DF6"/>
    <w:rsid w:val="007413EA"/>
    <w:rsid w:val="00751162"/>
    <w:rsid w:val="00763021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CC75A5"/>
    <w:rsid w:val="00CE200B"/>
    <w:rsid w:val="00D019E7"/>
    <w:rsid w:val="00D45F79"/>
    <w:rsid w:val="00DB0BE2"/>
    <w:rsid w:val="00E50FB7"/>
    <w:rsid w:val="00E70906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6</cp:revision>
  <cp:lastPrinted>2022-05-26T07:59:00Z</cp:lastPrinted>
  <dcterms:created xsi:type="dcterms:W3CDTF">2022-05-29T05:32:00Z</dcterms:created>
  <dcterms:modified xsi:type="dcterms:W3CDTF">2022-05-29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